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1b27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e8b3e0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bf33de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19:09:54Z</dcterms:created>
  <dcterms:modified xsi:type="dcterms:W3CDTF">2022-05-09T19:09:54Z</dcterms:modified>
</cp:coreProperties>
</file>